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smin Jakupovic</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sm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kupovic</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43 Glen Oak Drive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lanie.Jakupovic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02805340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da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8/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4/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